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EE20F2" w14:textId="77777777" w:rsidR="00F94FD3" w:rsidRDefault="00F94FD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"/>
          <w:szCs w:val="2"/>
        </w:rPr>
      </w:pPr>
    </w:p>
    <w:tbl>
      <w:tblPr>
        <w:tblStyle w:val="a"/>
        <w:tblW w:w="1448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886"/>
        <w:gridCol w:w="1186"/>
        <w:gridCol w:w="2970"/>
        <w:gridCol w:w="1833"/>
        <w:gridCol w:w="1834"/>
        <w:gridCol w:w="2656"/>
        <w:gridCol w:w="1575"/>
        <w:gridCol w:w="1545"/>
      </w:tblGrid>
      <w:tr w:rsidR="00F94FD3" w14:paraId="6AE17D98" w14:textId="77777777" w:rsidTr="00F94F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1272CBB1" w14:textId="77777777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Unit/ Week</w:t>
            </w:r>
          </w:p>
        </w:tc>
        <w:tc>
          <w:tcPr>
            <w:tcW w:w="1185" w:type="dxa"/>
            <w:vAlign w:val="center"/>
          </w:tcPr>
          <w:p w14:paraId="58FD0EBB" w14:textId="77777777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2970" w:type="dxa"/>
            <w:vAlign w:val="center"/>
          </w:tcPr>
          <w:p w14:paraId="7F2AF612" w14:textId="4B0CEB47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Instructional Materials</w:t>
            </w:r>
          </w:p>
          <w:p w14:paraId="2E2EFE16" w14:textId="49AADA89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(Lessons)</w:t>
            </w:r>
          </w:p>
        </w:tc>
        <w:tc>
          <w:tcPr>
            <w:tcW w:w="3667" w:type="dxa"/>
            <w:gridSpan w:val="2"/>
            <w:vAlign w:val="center"/>
          </w:tcPr>
          <w:p w14:paraId="5BD65B0C" w14:textId="3A8E8825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Learning Activities</w:t>
            </w:r>
          </w:p>
          <w:p w14:paraId="496FB905" w14:textId="77777777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(Ungraded Practice Activities)</w:t>
            </w:r>
          </w:p>
        </w:tc>
        <w:tc>
          <w:tcPr>
            <w:tcW w:w="2656" w:type="dxa"/>
            <w:vAlign w:val="center"/>
          </w:tcPr>
          <w:p w14:paraId="5E19D09A" w14:textId="77777777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Assessments</w:t>
            </w:r>
          </w:p>
          <w:p w14:paraId="1F649158" w14:textId="77777777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(Graded)</w:t>
            </w:r>
          </w:p>
        </w:tc>
        <w:tc>
          <w:tcPr>
            <w:tcW w:w="1575" w:type="dxa"/>
            <w:vAlign w:val="center"/>
          </w:tcPr>
          <w:p w14:paraId="702897EF" w14:textId="77777777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Learning Outcome(s)</w:t>
            </w:r>
          </w:p>
        </w:tc>
        <w:tc>
          <w:tcPr>
            <w:tcW w:w="1545" w:type="dxa"/>
            <w:vAlign w:val="center"/>
          </w:tcPr>
          <w:p w14:paraId="6059AA27" w14:textId="77777777" w:rsidR="00F94FD3" w:rsidRPr="00905859" w:rsidRDefault="00196704" w:rsidP="00905859">
            <w:pPr>
              <w:pStyle w:val="Heading1"/>
              <w:spacing w:before="0" w:after="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905859">
              <w:rPr>
                <w:b/>
                <w:bCs/>
                <w:sz w:val="22"/>
                <w:szCs w:val="22"/>
              </w:rPr>
              <w:t>Learning Objectives</w:t>
            </w:r>
          </w:p>
        </w:tc>
      </w:tr>
      <w:tr w:rsidR="00F94FD3" w14:paraId="15DC18D1" w14:textId="77777777" w:rsidTr="00F9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DEEBF6"/>
            <w:vAlign w:val="center"/>
          </w:tcPr>
          <w:p w14:paraId="679C31D8" w14:textId="77777777" w:rsidR="00F94FD3" w:rsidRDefault="00196704">
            <w:pPr>
              <w:spacing w:line="252" w:lineRule="auto"/>
              <w:jc w:val="center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#</w:t>
            </w:r>
          </w:p>
        </w:tc>
        <w:tc>
          <w:tcPr>
            <w:tcW w:w="1185" w:type="dxa"/>
            <w:shd w:val="clear" w:color="auto" w:fill="DEEBF6"/>
            <w:vAlign w:val="center"/>
          </w:tcPr>
          <w:p w14:paraId="6E310E99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What topic?</w:t>
            </w:r>
          </w:p>
        </w:tc>
        <w:tc>
          <w:tcPr>
            <w:tcW w:w="2970" w:type="dxa"/>
            <w:tcBorders>
              <w:right w:val="single" w:sz="4" w:space="0" w:color="000000"/>
            </w:tcBorders>
            <w:shd w:val="clear" w:color="auto" w:fill="DEEBF6"/>
            <w:vAlign w:val="center"/>
          </w:tcPr>
          <w:p w14:paraId="6B09E955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What will students read, watch, listen to?</w:t>
            </w:r>
          </w:p>
        </w:tc>
        <w:tc>
          <w:tcPr>
            <w:tcW w:w="36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14:paraId="7649557E" w14:textId="1323D7F0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How will students check their learning? How can they practice? </w:t>
            </w:r>
            <w:r w:rsidR="00905859">
              <w:rPr>
                <w:i/>
                <w:color w:val="000000"/>
                <w:sz w:val="18"/>
                <w:szCs w:val="18"/>
              </w:rPr>
              <w:t>How will you differentiate what is meant for in-class, synchronous, and asynchronous students?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DEEBF6"/>
            <w:vAlign w:val="center"/>
          </w:tcPr>
          <w:p w14:paraId="7661A719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How will you evaluate that students have met the Course Learning Outcomes (CLOs?)</w:t>
            </w:r>
          </w:p>
        </w:tc>
        <w:tc>
          <w:tcPr>
            <w:tcW w:w="1575" w:type="dxa"/>
            <w:shd w:val="clear" w:color="auto" w:fill="DEEBF6"/>
            <w:vAlign w:val="center"/>
          </w:tcPr>
          <w:p w14:paraId="1B5472AE" w14:textId="77777777" w:rsidR="00F94FD3" w:rsidRDefault="00196704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Which CLOs are covered / met?</w:t>
            </w:r>
          </w:p>
        </w:tc>
        <w:tc>
          <w:tcPr>
            <w:tcW w:w="1545" w:type="dxa"/>
            <w:shd w:val="clear" w:color="auto" w:fill="DEEBF6"/>
            <w:vAlign w:val="center"/>
          </w:tcPr>
          <w:p w14:paraId="11C035C9" w14:textId="77777777" w:rsidR="00F94FD3" w:rsidRDefault="00196704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Which learning objectives are covered / met?</w:t>
            </w:r>
          </w:p>
        </w:tc>
      </w:tr>
      <w:tr w:rsidR="00F94FD3" w14:paraId="59CD912F" w14:textId="77777777" w:rsidTr="00F94FD3">
        <w:trPr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DEEBF6"/>
            <w:vAlign w:val="center"/>
          </w:tcPr>
          <w:p w14:paraId="37B0D7A1" w14:textId="77777777" w:rsidR="00F94FD3" w:rsidRDefault="00196704">
            <w:pPr>
              <w:spacing w:line="252" w:lineRule="auto"/>
              <w:jc w:val="center"/>
              <w:rPr>
                <w:i/>
                <w:color w:val="000000"/>
                <w:sz w:val="18"/>
                <w:szCs w:val="18"/>
              </w:rPr>
            </w:pPr>
            <w:r>
              <w:rPr>
                <w:b w:val="0"/>
                <w:i/>
                <w:color w:val="000000"/>
                <w:sz w:val="18"/>
                <w:szCs w:val="18"/>
              </w:rPr>
              <w:t>#</w:t>
            </w:r>
          </w:p>
        </w:tc>
        <w:tc>
          <w:tcPr>
            <w:tcW w:w="1185" w:type="dxa"/>
            <w:shd w:val="clear" w:color="auto" w:fill="DEEBF6"/>
            <w:vAlign w:val="center"/>
          </w:tcPr>
          <w:p w14:paraId="164CFCD4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Title of Unit, Module, or Topic</w:t>
            </w:r>
          </w:p>
        </w:tc>
        <w:tc>
          <w:tcPr>
            <w:tcW w:w="2970" w:type="dxa"/>
            <w:tcBorders>
              <w:right w:val="single" w:sz="4" w:space="0" w:color="000000"/>
            </w:tcBorders>
            <w:shd w:val="clear" w:color="auto" w:fill="DEEBF6"/>
            <w:vAlign w:val="center"/>
          </w:tcPr>
          <w:p w14:paraId="228C137B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Read: </w:t>
            </w:r>
          </w:p>
          <w:p w14:paraId="72D40D94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Watch: </w:t>
            </w:r>
          </w:p>
          <w:p w14:paraId="4C19D3F0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Listen: </w:t>
            </w:r>
          </w:p>
        </w:tc>
        <w:tc>
          <w:tcPr>
            <w:tcW w:w="1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BF6"/>
            <w:vAlign w:val="center"/>
          </w:tcPr>
          <w:p w14:paraId="15E46AB1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Review: </w:t>
            </w:r>
          </w:p>
          <w:p w14:paraId="76DDCD3B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Complete:</w:t>
            </w:r>
          </w:p>
          <w:p w14:paraId="361754D5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Contribute:</w:t>
            </w:r>
          </w:p>
          <w:p w14:paraId="381E47B8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Consider: </w:t>
            </w:r>
          </w:p>
          <w:p w14:paraId="7CB23D99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Select: </w:t>
            </w:r>
          </w:p>
        </w:tc>
        <w:tc>
          <w:tcPr>
            <w:tcW w:w="18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BF6"/>
            <w:vAlign w:val="center"/>
          </w:tcPr>
          <w:p w14:paraId="5CF21C07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Discuss: </w:t>
            </w:r>
          </w:p>
          <w:p w14:paraId="4F2A25B6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Find: </w:t>
            </w:r>
          </w:p>
          <w:p w14:paraId="1EF5A9E9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Post: </w:t>
            </w:r>
          </w:p>
          <w:p w14:paraId="51840D9C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Respond: </w:t>
            </w:r>
          </w:p>
          <w:p w14:paraId="520AFBD4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Submit: 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DEEBF6"/>
            <w:vAlign w:val="center"/>
          </w:tcPr>
          <w:p w14:paraId="0A6BCBE9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Assignment/Quiz</w:t>
            </w:r>
          </w:p>
          <w:p w14:paraId="647A5F97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Due Date: </w:t>
            </w:r>
          </w:p>
          <w:p w14:paraId="45B21BAA" w14:textId="77777777" w:rsidR="00F94FD3" w:rsidRDefault="00196704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Value (%): </w:t>
            </w:r>
          </w:p>
        </w:tc>
        <w:tc>
          <w:tcPr>
            <w:tcW w:w="1575" w:type="dxa"/>
            <w:shd w:val="clear" w:color="auto" w:fill="DEEBF6"/>
            <w:vAlign w:val="center"/>
          </w:tcPr>
          <w:p w14:paraId="5CDC339B" w14:textId="5218E504" w:rsidR="00F94FD3" w:rsidRDefault="00905859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By the end of this course, students will be able to…</w:t>
            </w:r>
          </w:p>
        </w:tc>
        <w:tc>
          <w:tcPr>
            <w:tcW w:w="1545" w:type="dxa"/>
            <w:shd w:val="clear" w:color="auto" w:fill="DEEBF6"/>
            <w:vAlign w:val="center"/>
          </w:tcPr>
          <w:p w14:paraId="06B49BE7" w14:textId="38EEA398" w:rsidR="00F94FD3" w:rsidRDefault="00905859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By the end of this lesson, students will be able to…</w:t>
            </w:r>
          </w:p>
        </w:tc>
      </w:tr>
      <w:tr w:rsidR="00F94FD3" w14:paraId="2379810A" w14:textId="77777777" w:rsidTr="00905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FDE9D9" w:themeFill="accent6" w:themeFillTint="33"/>
            <w:vAlign w:val="center"/>
          </w:tcPr>
          <w:p w14:paraId="3E478E9E" w14:textId="77777777" w:rsidR="00F94FD3" w:rsidRPr="00905859" w:rsidRDefault="00196704">
            <w:pPr>
              <w:spacing w:line="252" w:lineRule="auto"/>
              <w:jc w:val="center"/>
              <w:rPr>
                <w:b w:val="0"/>
                <w:i/>
                <w:color w:val="000000"/>
                <w:sz w:val="18"/>
                <w:szCs w:val="18"/>
              </w:rPr>
            </w:pPr>
            <w:r w:rsidRPr="00905859">
              <w:rPr>
                <w:b w:val="0"/>
                <w:i/>
                <w:color w:val="000000"/>
                <w:sz w:val="18"/>
                <w:szCs w:val="18"/>
              </w:rPr>
              <w:t>Example</w:t>
            </w:r>
          </w:p>
        </w:tc>
        <w:tc>
          <w:tcPr>
            <w:tcW w:w="1185" w:type="dxa"/>
            <w:shd w:val="clear" w:color="auto" w:fill="FDE9D9" w:themeFill="accent6" w:themeFillTint="33"/>
            <w:vAlign w:val="center"/>
          </w:tcPr>
          <w:p w14:paraId="5A37155E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Unit 1: Introduction to Marketing</w:t>
            </w:r>
          </w:p>
        </w:tc>
        <w:tc>
          <w:tcPr>
            <w:tcW w:w="2970" w:type="dxa"/>
            <w:shd w:val="clear" w:color="auto" w:fill="FDE9D9" w:themeFill="accent6" w:themeFillTint="33"/>
            <w:vAlign w:val="center"/>
          </w:tcPr>
          <w:p w14:paraId="0E3BAC6A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Read Chapters 1 – 3 [Textbook] </w:t>
            </w:r>
          </w:p>
          <w:p w14:paraId="22521C40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Listen to “Marketing Today” [Podcast]</w:t>
            </w:r>
          </w:p>
          <w:p w14:paraId="43129080" w14:textId="4FCB6F48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Watch “Data Analytics</w:t>
            </w:r>
            <w:r w:rsidR="00905859">
              <w:rPr>
                <w:i/>
                <w:color w:val="000000"/>
                <w:sz w:val="18"/>
                <w:szCs w:val="18"/>
              </w:rPr>
              <w:t xml:space="preserve"> in Global Marketing</w:t>
            </w:r>
            <w:r>
              <w:rPr>
                <w:i/>
                <w:color w:val="000000"/>
                <w:sz w:val="18"/>
                <w:szCs w:val="18"/>
              </w:rPr>
              <w:t>” [YouTube Video]</w:t>
            </w:r>
          </w:p>
        </w:tc>
        <w:tc>
          <w:tcPr>
            <w:tcW w:w="3667" w:type="dxa"/>
            <w:gridSpan w:val="2"/>
            <w:tcBorders>
              <w:top w:val="single" w:sz="4" w:space="0" w:color="000000"/>
            </w:tcBorders>
            <w:shd w:val="clear" w:color="auto" w:fill="FDE9D9" w:themeFill="accent6" w:themeFillTint="33"/>
            <w:vAlign w:val="center"/>
          </w:tcPr>
          <w:p w14:paraId="7D29CB0D" w14:textId="5F40AEBA" w:rsidR="00905859" w:rsidRPr="00A34563" w:rsidRDefault="00905859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color w:val="000000"/>
                <w:sz w:val="18"/>
                <w:szCs w:val="18"/>
              </w:rPr>
            </w:pPr>
            <w:r w:rsidRPr="00A34563">
              <w:rPr>
                <w:b/>
                <w:bCs/>
                <w:i/>
                <w:color w:val="000000"/>
                <w:sz w:val="18"/>
                <w:szCs w:val="18"/>
              </w:rPr>
              <w:t>In-class/synchronous students:</w:t>
            </w:r>
          </w:p>
          <w:p w14:paraId="3A3E62C1" w14:textId="77471627" w:rsidR="00F94FD3" w:rsidRDefault="00905859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Discuss global marketing issues [discussion]</w:t>
            </w:r>
          </w:p>
          <w:p w14:paraId="64D53030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Post your business idea [Padlet] </w:t>
            </w:r>
          </w:p>
          <w:p w14:paraId="4E43BCE4" w14:textId="77777777" w:rsidR="00905859" w:rsidRDefault="00905859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</w:p>
          <w:p w14:paraId="2282E6AE" w14:textId="77777777" w:rsidR="00905859" w:rsidRPr="00A34563" w:rsidRDefault="00905859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color w:val="000000"/>
                <w:sz w:val="18"/>
                <w:szCs w:val="18"/>
              </w:rPr>
            </w:pPr>
            <w:r w:rsidRPr="00A34563">
              <w:rPr>
                <w:b/>
                <w:bCs/>
                <w:i/>
                <w:color w:val="000000"/>
                <w:sz w:val="18"/>
                <w:szCs w:val="18"/>
              </w:rPr>
              <w:t>Asynchronous students:</w:t>
            </w:r>
          </w:p>
          <w:p w14:paraId="3218BBF5" w14:textId="77777777" w:rsidR="00905859" w:rsidRDefault="00905859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Discuss global marketing issues [forum]</w:t>
            </w:r>
          </w:p>
          <w:p w14:paraId="065F614E" w14:textId="57D824C6" w:rsidR="00905859" w:rsidRDefault="00905859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Post your business idea [Padlet] </w:t>
            </w:r>
          </w:p>
        </w:tc>
        <w:tc>
          <w:tcPr>
            <w:tcW w:w="2656" w:type="dxa"/>
            <w:shd w:val="clear" w:color="auto" w:fill="FDE9D9" w:themeFill="accent6" w:themeFillTint="33"/>
            <w:vAlign w:val="center"/>
          </w:tcPr>
          <w:p w14:paraId="1424A2FD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Complete Assignment 1 in Moodle</w:t>
            </w:r>
          </w:p>
          <w:p w14:paraId="5C8D797C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Due: January 20, 2020</w:t>
            </w:r>
          </w:p>
          <w:p w14:paraId="3A7A5F04" w14:textId="77777777" w:rsidR="00F94FD3" w:rsidRDefault="00196704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Value: 10%</w:t>
            </w:r>
          </w:p>
        </w:tc>
        <w:tc>
          <w:tcPr>
            <w:tcW w:w="1575" w:type="dxa"/>
            <w:shd w:val="clear" w:color="auto" w:fill="FDE9D9" w:themeFill="accent6" w:themeFillTint="33"/>
            <w:vAlign w:val="center"/>
          </w:tcPr>
          <w:p w14:paraId="039BF58C" w14:textId="3702C9C2" w:rsidR="00F94FD3" w:rsidRDefault="00905859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Analyze global marketing issues using credible data sets</w:t>
            </w:r>
          </w:p>
        </w:tc>
        <w:tc>
          <w:tcPr>
            <w:tcW w:w="1545" w:type="dxa"/>
            <w:shd w:val="clear" w:color="auto" w:fill="FDE9D9" w:themeFill="accent6" w:themeFillTint="33"/>
            <w:vAlign w:val="center"/>
          </w:tcPr>
          <w:p w14:paraId="3A5329DB" w14:textId="3A13F12D" w:rsidR="00F94FD3" w:rsidRDefault="00905859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>Use proper marketing terms when discussing global marketing issues</w:t>
            </w:r>
          </w:p>
        </w:tc>
      </w:tr>
      <w:tr w:rsidR="00F94FD3" w14:paraId="5C1FDC2A" w14:textId="77777777" w:rsidTr="00F94FD3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0758253E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1</w:t>
            </w:r>
          </w:p>
        </w:tc>
        <w:tc>
          <w:tcPr>
            <w:tcW w:w="1185" w:type="dxa"/>
            <w:vAlign w:val="center"/>
          </w:tcPr>
          <w:p w14:paraId="5B996F5F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bookmarkStart w:id="0" w:name="_gjdgxs" w:colFirst="0" w:colLast="0"/>
            <w:bookmarkEnd w:id="0"/>
          </w:p>
        </w:tc>
        <w:tc>
          <w:tcPr>
            <w:tcW w:w="2970" w:type="dxa"/>
            <w:vAlign w:val="center"/>
          </w:tcPr>
          <w:p w14:paraId="28528407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vAlign w:val="center"/>
          </w:tcPr>
          <w:p w14:paraId="009FC555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vAlign w:val="center"/>
          </w:tcPr>
          <w:p w14:paraId="0C61F79E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vAlign w:val="center"/>
          </w:tcPr>
          <w:p w14:paraId="2565228C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vAlign w:val="center"/>
          </w:tcPr>
          <w:p w14:paraId="33EB120A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7840C64F" w14:textId="77777777" w:rsidTr="00F9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auto"/>
            <w:vAlign w:val="center"/>
          </w:tcPr>
          <w:p w14:paraId="4D4E273D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2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A442793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33AF1921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shd w:val="clear" w:color="auto" w:fill="auto"/>
            <w:vAlign w:val="center"/>
          </w:tcPr>
          <w:p w14:paraId="5F63E1F3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shd w:val="clear" w:color="auto" w:fill="auto"/>
            <w:vAlign w:val="center"/>
          </w:tcPr>
          <w:p w14:paraId="15E014C0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shd w:val="clear" w:color="auto" w:fill="auto"/>
            <w:vAlign w:val="center"/>
          </w:tcPr>
          <w:p w14:paraId="5088CBB0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shd w:val="clear" w:color="auto" w:fill="auto"/>
            <w:vAlign w:val="center"/>
          </w:tcPr>
          <w:p w14:paraId="2AFAF2C9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0991CFF8" w14:textId="77777777" w:rsidTr="00F94FD3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6804B4DD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3</w:t>
            </w:r>
          </w:p>
        </w:tc>
        <w:tc>
          <w:tcPr>
            <w:tcW w:w="1185" w:type="dxa"/>
            <w:vAlign w:val="center"/>
          </w:tcPr>
          <w:p w14:paraId="179B7F58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vAlign w:val="center"/>
          </w:tcPr>
          <w:p w14:paraId="43710C84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vAlign w:val="center"/>
          </w:tcPr>
          <w:p w14:paraId="62F9EA9C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vAlign w:val="center"/>
          </w:tcPr>
          <w:p w14:paraId="28AA4787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vAlign w:val="center"/>
          </w:tcPr>
          <w:p w14:paraId="2786CC41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vAlign w:val="center"/>
          </w:tcPr>
          <w:p w14:paraId="795694A7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48CC1137" w14:textId="77777777" w:rsidTr="00F9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auto"/>
            <w:vAlign w:val="center"/>
          </w:tcPr>
          <w:p w14:paraId="39E415F7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4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7E2B7965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64DD21A2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shd w:val="clear" w:color="auto" w:fill="auto"/>
            <w:vAlign w:val="center"/>
          </w:tcPr>
          <w:p w14:paraId="12602D21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shd w:val="clear" w:color="auto" w:fill="auto"/>
            <w:vAlign w:val="center"/>
          </w:tcPr>
          <w:p w14:paraId="0EB00656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shd w:val="clear" w:color="auto" w:fill="auto"/>
            <w:vAlign w:val="center"/>
          </w:tcPr>
          <w:p w14:paraId="11EFBF54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shd w:val="clear" w:color="auto" w:fill="auto"/>
            <w:vAlign w:val="center"/>
          </w:tcPr>
          <w:p w14:paraId="358BA1D4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1E8499DE" w14:textId="77777777" w:rsidTr="00F94FD3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57BD4498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5</w:t>
            </w:r>
          </w:p>
        </w:tc>
        <w:tc>
          <w:tcPr>
            <w:tcW w:w="1185" w:type="dxa"/>
            <w:vAlign w:val="center"/>
          </w:tcPr>
          <w:p w14:paraId="12FD5E5A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vAlign w:val="center"/>
          </w:tcPr>
          <w:p w14:paraId="1D196216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vAlign w:val="center"/>
          </w:tcPr>
          <w:p w14:paraId="71D4B317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vAlign w:val="center"/>
          </w:tcPr>
          <w:p w14:paraId="07E7760A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vAlign w:val="center"/>
          </w:tcPr>
          <w:p w14:paraId="55A81AB3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vAlign w:val="center"/>
          </w:tcPr>
          <w:p w14:paraId="2D15204B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4D1C641B" w14:textId="77777777" w:rsidTr="00F9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auto"/>
            <w:vAlign w:val="center"/>
          </w:tcPr>
          <w:p w14:paraId="600F8B19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6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F5839CA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06ADCFF4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shd w:val="clear" w:color="auto" w:fill="auto"/>
            <w:vAlign w:val="center"/>
          </w:tcPr>
          <w:p w14:paraId="550F87C0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shd w:val="clear" w:color="auto" w:fill="auto"/>
            <w:vAlign w:val="center"/>
          </w:tcPr>
          <w:p w14:paraId="4FD7AEDC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shd w:val="clear" w:color="auto" w:fill="auto"/>
            <w:vAlign w:val="center"/>
          </w:tcPr>
          <w:p w14:paraId="205C0D28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shd w:val="clear" w:color="auto" w:fill="auto"/>
            <w:vAlign w:val="center"/>
          </w:tcPr>
          <w:p w14:paraId="06718C34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04F99B43" w14:textId="77777777" w:rsidTr="00F94FD3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55394902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7</w:t>
            </w:r>
          </w:p>
        </w:tc>
        <w:tc>
          <w:tcPr>
            <w:tcW w:w="1185" w:type="dxa"/>
            <w:vAlign w:val="center"/>
          </w:tcPr>
          <w:p w14:paraId="11B2AC78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vAlign w:val="center"/>
          </w:tcPr>
          <w:p w14:paraId="0E8F29CD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vAlign w:val="center"/>
          </w:tcPr>
          <w:p w14:paraId="25434569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vAlign w:val="center"/>
          </w:tcPr>
          <w:p w14:paraId="20CA9FDE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vAlign w:val="center"/>
          </w:tcPr>
          <w:p w14:paraId="1863CF82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vAlign w:val="center"/>
          </w:tcPr>
          <w:p w14:paraId="481C691F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28EEC831" w14:textId="77777777" w:rsidTr="00F9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3" w:type="dxa"/>
            <w:gridSpan w:val="8"/>
            <w:shd w:val="clear" w:color="auto" w:fill="auto"/>
            <w:vAlign w:val="center"/>
          </w:tcPr>
          <w:p w14:paraId="76C61A60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</w:rPr>
              <w:t>Study Week</w:t>
            </w:r>
          </w:p>
        </w:tc>
      </w:tr>
      <w:tr w:rsidR="00F94FD3" w14:paraId="340613FE" w14:textId="77777777" w:rsidTr="00F94FD3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6B82C841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8</w:t>
            </w:r>
          </w:p>
        </w:tc>
        <w:tc>
          <w:tcPr>
            <w:tcW w:w="1185" w:type="dxa"/>
            <w:vAlign w:val="center"/>
          </w:tcPr>
          <w:p w14:paraId="13495842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vAlign w:val="center"/>
          </w:tcPr>
          <w:p w14:paraId="7FCB8C27" w14:textId="77777777" w:rsidR="00F94FD3" w:rsidRDefault="00F94F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vAlign w:val="center"/>
          </w:tcPr>
          <w:p w14:paraId="3ECCAC81" w14:textId="77777777" w:rsidR="00F94FD3" w:rsidRDefault="00F94F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vAlign w:val="center"/>
          </w:tcPr>
          <w:p w14:paraId="4D029FEA" w14:textId="77777777" w:rsidR="00F94FD3" w:rsidRDefault="00F94F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vAlign w:val="center"/>
          </w:tcPr>
          <w:p w14:paraId="78BD9FAF" w14:textId="77777777" w:rsidR="00F94FD3" w:rsidRDefault="00F94F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vAlign w:val="center"/>
          </w:tcPr>
          <w:p w14:paraId="1DA3E7F3" w14:textId="77777777" w:rsidR="00F94FD3" w:rsidRDefault="00F94F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6DC0C37A" w14:textId="77777777" w:rsidTr="00F9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auto"/>
            <w:vAlign w:val="center"/>
          </w:tcPr>
          <w:p w14:paraId="6839D262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9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D48F503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42EC2DC9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shd w:val="clear" w:color="auto" w:fill="auto"/>
            <w:vAlign w:val="center"/>
          </w:tcPr>
          <w:p w14:paraId="79A54C9C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shd w:val="clear" w:color="auto" w:fill="auto"/>
            <w:vAlign w:val="center"/>
          </w:tcPr>
          <w:p w14:paraId="5578FFA5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shd w:val="clear" w:color="auto" w:fill="auto"/>
            <w:vAlign w:val="center"/>
          </w:tcPr>
          <w:p w14:paraId="1DF44A44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shd w:val="clear" w:color="auto" w:fill="auto"/>
            <w:vAlign w:val="center"/>
          </w:tcPr>
          <w:p w14:paraId="3FD1C6B4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480050AB" w14:textId="77777777" w:rsidTr="00F94FD3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1718023A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10</w:t>
            </w:r>
          </w:p>
        </w:tc>
        <w:tc>
          <w:tcPr>
            <w:tcW w:w="1185" w:type="dxa"/>
            <w:vAlign w:val="center"/>
          </w:tcPr>
          <w:p w14:paraId="0F1A3BEC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vAlign w:val="center"/>
          </w:tcPr>
          <w:p w14:paraId="7C797FD5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vAlign w:val="center"/>
          </w:tcPr>
          <w:p w14:paraId="5C2A09EF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vAlign w:val="center"/>
          </w:tcPr>
          <w:p w14:paraId="53CC03E5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vAlign w:val="center"/>
          </w:tcPr>
          <w:p w14:paraId="54BE3B83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vAlign w:val="center"/>
          </w:tcPr>
          <w:p w14:paraId="20FDE9D5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51A6B895" w14:textId="77777777" w:rsidTr="00F9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auto"/>
            <w:vAlign w:val="center"/>
          </w:tcPr>
          <w:p w14:paraId="4F23841D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11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0903E21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58AC398D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shd w:val="clear" w:color="auto" w:fill="auto"/>
            <w:vAlign w:val="center"/>
          </w:tcPr>
          <w:p w14:paraId="6228AD96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shd w:val="clear" w:color="auto" w:fill="auto"/>
            <w:vAlign w:val="center"/>
          </w:tcPr>
          <w:p w14:paraId="4D984BC0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shd w:val="clear" w:color="auto" w:fill="auto"/>
            <w:vAlign w:val="center"/>
          </w:tcPr>
          <w:p w14:paraId="669EF30B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shd w:val="clear" w:color="auto" w:fill="auto"/>
            <w:vAlign w:val="center"/>
          </w:tcPr>
          <w:p w14:paraId="7ADED538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3F9F304B" w14:textId="77777777" w:rsidTr="00F94FD3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0404140F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12</w:t>
            </w:r>
          </w:p>
        </w:tc>
        <w:tc>
          <w:tcPr>
            <w:tcW w:w="1185" w:type="dxa"/>
            <w:vAlign w:val="center"/>
          </w:tcPr>
          <w:p w14:paraId="2B823474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vAlign w:val="center"/>
          </w:tcPr>
          <w:p w14:paraId="3D23180A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vAlign w:val="center"/>
          </w:tcPr>
          <w:p w14:paraId="065DFF91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vAlign w:val="center"/>
          </w:tcPr>
          <w:p w14:paraId="5F221F89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vAlign w:val="center"/>
          </w:tcPr>
          <w:p w14:paraId="3B20BE03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vAlign w:val="center"/>
          </w:tcPr>
          <w:p w14:paraId="72263A80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42EB7FA5" w14:textId="77777777" w:rsidTr="00F9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shd w:val="clear" w:color="auto" w:fill="auto"/>
            <w:vAlign w:val="center"/>
          </w:tcPr>
          <w:p w14:paraId="590C8762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13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0B2A825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70E982B5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shd w:val="clear" w:color="auto" w:fill="auto"/>
            <w:vAlign w:val="center"/>
          </w:tcPr>
          <w:p w14:paraId="49484FD7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shd w:val="clear" w:color="auto" w:fill="auto"/>
            <w:vAlign w:val="center"/>
          </w:tcPr>
          <w:p w14:paraId="762BCF22" w14:textId="77777777" w:rsidR="00F94FD3" w:rsidRDefault="00F94FD3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shd w:val="clear" w:color="auto" w:fill="auto"/>
            <w:vAlign w:val="center"/>
          </w:tcPr>
          <w:p w14:paraId="09B63800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shd w:val="clear" w:color="auto" w:fill="auto"/>
            <w:vAlign w:val="center"/>
          </w:tcPr>
          <w:p w14:paraId="2E8F1A2A" w14:textId="77777777" w:rsidR="00F94FD3" w:rsidRDefault="00F94FD3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F94FD3" w14:paraId="10CDEC6E" w14:textId="77777777" w:rsidTr="00F94FD3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5" w:type="dxa"/>
            <w:vAlign w:val="center"/>
          </w:tcPr>
          <w:p w14:paraId="5F8CB43B" w14:textId="77777777" w:rsidR="00F94FD3" w:rsidRDefault="00196704">
            <w:pPr>
              <w:spacing w:line="252" w:lineRule="auto"/>
              <w:jc w:val="center"/>
              <w:rPr>
                <w:color w:val="000000"/>
              </w:rPr>
            </w:pPr>
            <w:r>
              <w:rPr>
                <w:b w:val="0"/>
                <w:color w:val="000000"/>
              </w:rPr>
              <w:t>14</w:t>
            </w:r>
          </w:p>
        </w:tc>
        <w:tc>
          <w:tcPr>
            <w:tcW w:w="1185" w:type="dxa"/>
            <w:vAlign w:val="center"/>
          </w:tcPr>
          <w:p w14:paraId="33EB2CBA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70" w:type="dxa"/>
            <w:vAlign w:val="center"/>
          </w:tcPr>
          <w:p w14:paraId="601FA79F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3667" w:type="dxa"/>
            <w:gridSpan w:val="2"/>
            <w:vAlign w:val="center"/>
          </w:tcPr>
          <w:p w14:paraId="396E669D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656" w:type="dxa"/>
            <w:vAlign w:val="center"/>
          </w:tcPr>
          <w:p w14:paraId="5B63656F" w14:textId="77777777" w:rsidR="00F94FD3" w:rsidRDefault="00F94FD3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75" w:type="dxa"/>
            <w:vAlign w:val="center"/>
          </w:tcPr>
          <w:p w14:paraId="0F372958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545" w:type="dxa"/>
            <w:vAlign w:val="center"/>
          </w:tcPr>
          <w:p w14:paraId="5239DC86" w14:textId="77777777" w:rsidR="00F94FD3" w:rsidRDefault="00F94FD3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</w:tbl>
    <w:p w14:paraId="46F3F314" w14:textId="123494B3" w:rsidR="00F94FD3" w:rsidRDefault="00F94FD3">
      <w:pPr>
        <w:rPr>
          <w:sz w:val="24"/>
          <w:szCs w:val="24"/>
        </w:rPr>
      </w:pPr>
    </w:p>
    <w:p w14:paraId="06395F43" w14:textId="620844B6" w:rsidR="00905859" w:rsidRDefault="00905859">
      <w:pPr>
        <w:rPr>
          <w:sz w:val="24"/>
          <w:szCs w:val="24"/>
        </w:rPr>
      </w:pPr>
    </w:p>
    <w:p w14:paraId="7240DCDF" w14:textId="3D664049" w:rsidR="00905859" w:rsidRDefault="00905859">
      <w:pPr>
        <w:rPr>
          <w:sz w:val="24"/>
          <w:szCs w:val="24"/>
        </w:rPr>
      </w:pPr>
    </w:p>
    <w:p w14:paraId="16AA15B3" w14:textId="160F2C60" w:rsidR="00905859" w:rsidRDefault="00905859">
      <w:pPr>
        <w:rPr>
          <w:sz w:val="24"/>
          <w:szCs w:val="24"/>
        </w:rPr>
      </w:pPr>
    </w:p>
    <w:p w14:paraId="5F262921" w14:textId="5604B10D" w:rsidR="00905859" w:rsidRDefault="00905859">
      <w:pPr>
        <w:rPr>
          <w:sz w:val="24"/>
          <w:szCs w:val="24"/>
        </w:rPr>
      </w:pPr>
    </w:p>
    <w:p w14:paraId="0D09264E" w14:textId="77777777" w:rsidR="00905859" w:rsidRDefault="00905859">
      <w:pPr>
        <w:rPr>
          <w:sz w:val="24"/>
          <w:szCs w:val="24"/>
        </w:rPr>
      </w:pPr>
    </w:p>
    <w:sectPr w:rsidR="00905859" w:rsidSect="00905859">
      <w:headerReference w:type="default" r:id="rId6"/>
      <w:footerReference w:type="default" r:id="rId7"/>
      <w:headerReference w:type="first" r:id="rId8"/>
      <w:footerReference w:type="first" r:id="rId9"/>
      <w:pgSz w:w="15840" w:h="12240" w:orient="landscape"/>
      <w:pgMar w:top="288" w:right="720" w:bottom="561" w:left="720" w:header="435" w:footer="363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8B1D7D" w14:textId="77777777" w:rsidR="00196704" w:rsidRDefault="00196704">
      <w:r>
        <w:separator/>
      </w:r>
    </w:p>
  </w:endnote>
  <w:endnote w:type="continuationSeparator" w:id="0">
    <w:p w14:paraId="2BE9AD21" w14:textId="77777777" w:rsidR="00196704" w:rsidRDefault="001967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53A679" w14:textId="77777777" w:rsidR="00F94FD3" w:rsidRDefault="00F94FD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  <w:p w14:paraId="5C262860" w14:textId="0D3AD9F1" w:rsidR="00F94FD3" w:rsidRDefault="001967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sz w:val="20"/>
        <w:szCs w:val="20"/>
      </w:rPr>
    </w:pPr>
    <w:r>
      <w:rPr>
        <w:i/>
        <w:sz w:val="20"/>
        <w:szCs w:val="20"/>
      </w:rPr>
      <w:t>Please note: This syllabus is subject to change</w:t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  <w:t xml:space="preserve">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 w:rsidR="00905859">
      <w:rPr>
        <w:noProof/>
        <w:sz w:val="20"/>
        <w:szCs w:val="20"/>
      </w:rPr>
      <w:t>1</w:t>
    </w:r>
    <w:r>
      <w:rPr>
        <w:sz w:val="20"/>
        <w:szCs w:val="20"/>
      </w:rPr>
      <w:fldChar w:fldCharType="end"/>
    </w:r>
  </w:p>
  <w:p w14:paraId="76F42F51" w14:textId="77777777" w:rsidR="00905859" w:rsidRPr="00905859" w:rsidRDefault="00905859" w:rsidP="00905859">
    <w:pPr>
      <w:pStyle w:val="Footer"/>
      <w:rPr>
        <w:sz w:val="20"/>
        <w:szCs w:val="20"/>
      </w:rPr>
    </w:pPr>
    <w:r w:rsidRPr="00905859">
      <w:rPr>
        <w:sz w:val="20"/>
        <w:szCs w:val="20"/>
      </w:rPr>
      <w:t>“Course Plan template” by the Teaching and Learning Innovation Hub at Cambrian College is licensed under CC BY-NC-SA 4.0</w:t>
    </w:r>
  </w:p>
  <w:p w14:paraId="25C7A43B" w14:textId="77777777" w:rsidR="00905859" w:rsidRDefault="0090585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E7ADD" w14:textId="77777777" w:rsidR="00905859" w:rsidRDefault="00905859" w:rsidP="0090585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  <w:sz w:val="20"/>
        <w:szCs w:val="20"/>
      </w:rPr>
    </w:pPr>
    <w:r>
      <w:rPr>
        <w:i/>
        <w:sz w:val="20"/>
        <w:szCs w:val="20"/>
      </w:rPr>
      <w:t>Please note: This syllabus is subject to change</w:t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  <w:t xml:space="preserve">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2</w:t>
    </w:r>
    <w:r>
      <w:rPr>
        <w:sz w:val="20"/>
        <w:szCs w:val="20"/>
      </w:rPr>
      <w:fldChar w:fldCharType="end"/>
    </w:r>
  </w:p>
  <w:p w14:paraId="3EE7C384" w14:textId="3CF69011" w:rsidR="00905859" w:rsidRPr="00905859" w:rsidRDefault="00905859">
    <w:pPr>
      <w:pStyle w:val="Footer"/>
      <w:rPr>
        <w:sz w:val="20"/>
        <w:szCs w:val="20"/>
      </w:rPr>
    </w:pPr>
    <w:r w:rsidRPr="00905859">
      <w:rPr>
        <w:sz w:val="20"/>
        <w:szCs w:val="20"/>
      </w:rPr>
      <w:t>“Course Plan template” by the Teaching and Learning Innovation Hub at Cambrian College is licensed under CC BY-NC-SA 4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B393B9" w14:textId="77777777" w:rsidR="00196704" w:rsidRDefault="00196704">
      <w:r>
        <w:separator/>
      </w:r>
    </w:p>
  </w:footnote>
  <w:footnote w:type="continuationSeparator" w:id="0">
    <w:p w14:paraId="40C6F1A4" w14:textId="77777777" w:rsidR="00196704" w:rsidRDefault="001967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ACACC1" w14:textId="77777777" w:rsidR="00F94FD3" w:rsidRDefault="00F94FD3">
    <w:pPr>
      <w:rPr>
        <w:sz w:val="2"/>
        <w:szCs w:val="2"/>
      </w:rPr>
    </w:pPr>
  </w:p>
  <w:p w14:paraId="414A0B85" w14:textId="77777777" w:rsidR="00F94FD3" w:rsidRDefault="00F94FD3">
    <w:pPr>
      <w:rPr>
        <w:sz w:val="2"/>
        <w:szCs w:val="2"/>
      </w:rPr>
    </w:pPr>
  </w:p>
  <w:p w14:paraId="50A8CA74" w14:textId="77777777" w:rsidR="00F94FD3" w:rsidRDefault="00F94FD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2BB6C" w14:textId="77AD4F96" w:rsidR="00905859" w:rsidRPr="00905859" w:rsidRDefault="00320FC8" w:rsidP="00905859">
    <w:pPr>
      <w:pStyle w:val="Title"/>
      <w:spacing w:before="0" w:after="0"/>
      <w:rPr>
        <w:sz w:val="44"/>
        <w:szCs w:val="44"/>
      </w:rPr>
    </w:pPr>
    <w:proofErr w:type="spellStart"/>
    <w:r>
      <w:rPr>
        <w:sz w:val="44"/>
        <w:szCs w:val="44"/>
      </w:rPr>
      <w:t>HyFlex</w:t>
    </w:r>
    <w:proofErr w:type="spellEnd"/>
    <w:r>
      <w:rPr>
        <w:sz w:val="44"/>
        <w:szCs w:val="44"/>
      </w:rPr>
      <w:t xml:space="preserve"> </w:t>
    </w:r>
    <w:r w:rsidR="00905859" w:rsidRPr="00905859">
      <w:rPr>
        <w:sz w:val="44"/>
        <w:szCs w:val="44"/>
      </w:rPr>
      <w:t xml:space="preserve">Course </w:t>
    </w:r>
    <w:r w:rsidR="00756C6A">
      <w:rPr>
        <w:sz w:val="44"/>
        <w:szCs w:val="44"/>
      </w:rPr>
      <w:t>Schedu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jUwNTEwMTI3MTRV0lEKTi0uzszPAykwqgUApRdspiwAAAA="/>
  </w:docVars>
  <w:rsids>
    <w:rsidRoot w:val="00F94FD3"/>
    <w:rsid w:val="00196704"/>
    <w:rsid w:val="00320FC8"/>
    <w:rsid w:val="00756C6A"/>
    <w:rsid w:val="00905859"/>
    <w:rsid w:val="00A34563"/>
    <w:rsid w:val="00F94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06BAB"/>
  <w15:docId w15:val="{2FE41B75-B10D-4C82-943C-7013806CF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85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058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859"/>
  </w:style>
  <w:style w:type="paragraph" w:styleId="Footer">
    <w:name w:val="footer"/>
    <w:basedOn w:val="Normal"/>
    <w:link w:val="FooterChar"/>
    <w:uiPriority w:val="99"/>
    <w:unhideWhenUsed/>
    <w:rsid w:val="009058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1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YOUNG</dc:creator>
  <cp:lastModifiedBy>KRISTA CECCOLINI</cp:lastModifiedBy>
  <cp:revision>4</cp:revision>
  <dcterms:created xsi:type="dcterms:W3CDTF">2022-02-22T16:00:00Z</dcterms:created>
  <dcterms:modified xsi:type="dcterms:W3CDTF">2022-02-22T16:00:00Z</dcterms:modified>
</cp:coreProperties>
</file>